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A8E61" w14:textId="009F4DB7" w:rsidR="006F502C" w:rsidRPr="003A2B22" w:rsidRDefault="00E67734">
      <w:pPr>
        <w:rPr>
          <w:rFonts w:ascii="Nunito Sans" w:hAnsi="Nunito Sans"/>
          <w:b/>
          <w:bCs/>
          <w:sz w:val="24"/>
          <w:szCs w:val="24"/>
        </w:rPr>
      </w:pPr>
      <w:r>
        <w:rPr>
          <w:rFonts w:ascii="Nunito Sans" w:hAnsi="Nunito Sans"/>
          <w:b/>
          <w:bCs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1E5DD465" wp14:editId="263FD2D6">
            <wp:simplePos x="0" y="0"/>
            <wp:positionH relativeFrom="column">
              <wp:posOffset>5324797</wp:posOffset>
            </wp:positionH>
            <wp:positionV relativeFrom="paragraph">
              <wp:posOffset>-553791</wp:posOffset>
            </wp:positionV>
            <wp:extent cx="697865" cy="701675"/>
            <wp:effectExtent l="0" t="0" r="6985" b="3175"/>
            <wp:wrapNone/>
            <wp:docPr id="1521875918" name="Picture 5" descr="A pink text with rays of l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875918" name="Picture 5" descr="A pink text with rays of ligh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865" cy="701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502C" w:rsidRPr="003A2B22">
        <w:rPr>
          <w:rFonts w:ascii="Nunito Sans" w:hAnsi="Nunito Sans"/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7B74EED" wp14:editId="1E1821EF">
            <wp:simplePos x="0" y="0"/>
            <wp:positionH relativeFrom="column">
              <wp:posOffset>8155721</wp:posOffset>
            </wp:positionH>
            <wp:positionV relativeFrom="paragraph">
              <wp:posOffset>-578069</wp:posOffset>
            </wp:positionV>
            <wp:extent cx="977462" cy="983012"/>
            <wp:effectExtent l="0" t="0" r="0" b="7620"/>
            <wp:wrapNone/>
            <wp:docPr id="1188566486" name="Picture 1" descr="A pink text with rays of l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566486" name="Picture 1" descr="A pink text with rays of ligh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7462" cy="9830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502C" w:rsidRPr="003A2B22">
        <w:rPr>
          <w:rFonts w:ascii="Nunito Sans" w:hAnsi="Nunito Sans"/>
          <w:b/>
          <w:bCs/>
          <w:sz w:val="24"/>
          <w:szCs w:val="24"/>
        </w:rPr>
        <w:t>Social Media Planner</w:t>
      </w:r>
    </w:p>
    <w:p w14:paraId="3D5E65C0" w14:textId="14348496" w:rsidR="005F6703" w:rsidRDefault="006F502C">
      <w:pPr>
        <w:rPr>
          <w:rFonts w:ascii="Nunito Sans" w:hAnsi="Nunito Sans"/>
          <w:b/>
          <w:bCs/>
          <w:sz w:val="24"/>
          <w:szCs w:val="24"/>
        </w:rPr>
      </w:pPr>
      <w:r w:rsidRPr="006F502C">
        <w:rPr>
          <w:rFonts w:ascii="Nunito Sans" w:hAnsi="Nunito Sans"/>
          <w:b/>
          <w:bCs/>
          <w:sz w:val="24"/>
          <w:szCs w:val="24"/>
        </w:rPr>
        <w:t xml:space="preserve">Living Well </w:t>
      </w:r>
      <w:r w:rsidR="00800851">
        <w:rPr>
          <w:rFonts w:ascii="Nunito Sans" w:hAnsi="Nunito Sans"/>
          <w:b/>
          <w:bCs/>
          <w:sz w:val="24"/>
          <w:szCs w:val="24"/>
        </w:rPr>
        <w:t xml:space="preserve">Self Care Week Events </w:t>
      </w:r>
      <w:r>
        <w:rPr>
          <w:rFonts w:ascii="Nunito Sans" w:hAnsi="Nunito Sans"/>
          <w:b/>
          <w:bCs/>
          <w:sz w:val="24"/>
          <w:szCs w:val="24"/>
        </w:rPr>
        <w:t xml:space="preserve">- </w:t>
      </w:r>
      <w:r w:rsidR="003A2B22">
        <w:rPr>
          <w:rFonts w:ascii="Nunito Sans" w:hAnsi="Nunito Sans"/>
          <w:b/>
          <w:bCs/>
          <w:sz w:val="24"/>
          <w:szCs w:val="24"/>
        </w:rPr>
        <w:t>Tues</w:t>
      </w:r>
      <w:r w:rsidRPr="006F502C">
        <w:rPr>
          <w:rFonts w:ascii="Nunito Sans" w:hAnsi="Nunito Sans"/>
          <w:b/>
          <w:bCs/>
          <w:sz w:val="24"/>
          <w:szCs w:val="24"/>
        </w:rPr>
        <w:t xml:space="preserve"> 1</w:t>
      </w:r>
      <w:r w:rsidR="003A2B22">
        <w:rPr>
          <w:rFonts w:ascii="Nunito Sans" w:hAnsi="Nunito Sans"/>
          <w:b/>
          <w:bCs/>
          <w:sz w:val="24"/>
          <w:szCs w:val="24"/>
        </w:rPr>
        <w:t>4</w:t>
      </w:r>
      <w:r w:rsidRPr="006F502C">
        <w:rPr>
          <w:rFonts w:ascii="Nunito Sans" w:hAnsi="Nunito Sans"/>
          <w:b/>
          <w:bCs/>
          <w:sz w:val="24"/>
          <w:szCs w:val="24"/>
          <w:vertAlign w:val="superscript"/>
        </w:rPr>
        <w:t>th</w:t>
      </w:r>
      <w:r w:rsidRPr="006F502C">
        <w:rPr>
          <w:rFonts w:ascii="Nunito Sans" w:hAnsi="Nunito Sans"/>
          <w:b/>
          <w:bCs/>
          <w:sz w:val="24"/>
          <w:szCs w:val="24"/>
        </w:rPr>
        <w:t xml:space="preserve"> </w:t>
      </w:r>
      <w:r w:rsidR="003A2B22">
        <w:rPr>
          <w:rFonts w:ascii="Nunito Sans" w:hAnsi="Nunito Sans"/>
          <w:b/>
          <w:bCs/>
          <w:sz w:val="24"/>
          <w:szCs w:val="24"/>
        </w:rPr>
        <w:t>&amp; Thurs 16</w:t>
      </w:r>
      <w:r w:rsidR="003A2B22" w:rsidRPr="003A2B22">
        <w:rPr>
          <w:rFonts w:ascii="Nunito Sans" w:hAnsi="Nunito Sans"/>
          <w:b/>
          <w:bCs/>
          <w:sz w:val="24"/>
          <w:szCs w:val="24"/>
          <w:vertAlign w:val="superscript"/>
        </w:rPr>
        <w:t>th</w:t>
      </w:r>
      <w:r w:rsidR="003A2B22">
        <w:rPr>
          <w:rFonts w:ascii="Nunito Sans" w:hAnsi="Nunito Sans"/>
          <w:b/>
          <w:bCs/>
          <w:sz w:val="24"/>
          <w:szCs w:val="24"/>
        </w:rPr>
        <w:t xml:space="preserve"> </w:t>
      </w:r>
      <w:r w:rsidRPr="006F502C">
        <w:rPr>
          <w:rFonts w:ascii="Nunito Sans" w:hAnsi="Nunito Sans"/>
          <w:b/>
          <w:bCs/>
          <w:sz w:val="24"/>
          <w:szCs w:val="24"/>
        </w:rPr>
        <w:t>November 2023</w:t>
      </w:r>
    </w:p>
    <w:p w14:paraId="25E7C152" w14:textId="75D26858" w:rsidR="00540FF7" w:rsidRPr="00540FF7" w:rsidRDefault="00540FF7">
      <w:pPr>
        <w:rPr>
          <w:rFonts w:ascii="Nunito Sans" w:hAnsi="Nunito Sans"/>
        </w:rPr>
      </w:pPr>
      <w:r w:rsidRPr="00540FF7">
        <w:rPr>
          <w:rFonts w:ascii="Nunito Sans" w:hAnsi="Nunito Sans"/>
        </w:rPr>
        <w:t>Graphics for these events are available in the following languages:</w:t>
      </w:r>
      <w:r>
        <w:rPr>
          <w:rFonts w:ascii="Nunito Sans" w:hAnsi="Nunito Sans"/>
        </w:rPr>
        <w:t xml:space="preserve"> </w:t>
      </w:r>
      <w:r w:rsidR="00C37EF8">
        <w:rPr>
          <w:rFonts w:ascii="Nunito Sans" w:hAnsi="Nunito Sans"/>
        </w:rPr>
        <w:br/>
      </w:r>
      <w:r w:rsidRPr="00540FF7">
        <w:rPr>
          <w:rFonts w:ascii="Nunito Sans" w:hAnsi="Nunito Sans"/>
        </w:rPr>
        <w:t>Czech / English / Polis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8"/>
        <w:gridCol w:w="4232"/>
        <w:gridCol w:w="3666"/>
      </w:tblGrid>
      <w:tr w:rsidR="001A2EA8" w14:paraId="516636CB" w14:textId="77777777" w:rsidTr="001A2EA8">
        <w:tc>
          <w:tcPr>
            <w:tcW w:w="1118" w:type="dxa"/>
            <w:shd w:val="clear" w:color="auto" w:fill="404040" w:themeFill="text1" w:themeFillTint="BF"/>
          </w:tcPr>
          <w:p w14:paraId="5DB275B7" w14:textId="7CE7FCF8" w:rsidR="006F502C" w:rsidRPr="006F502C" w:rsidRDefault="006F502C">
            <w:pPr>
              <w:rPr>
                <w:rFonts w:ascii="Nunito Sans" w:hAnsi="Nunito Sans"/>
                <w:b/>
                <w:bCs/>
                <w:color w:val="FFFFFF" w:themeColor="background1"/>
              </w:rPr>
            </w:pPr>
            <w:r w:rsidRPr="006F502C">
              <w:rPr>
                <w:rFonts w:ascii="Nunito Sans" w:hAnsi="Nunito Sans"/>
                <w:b/>
                <w:bCs/>
                <w:color w:val="FFFFFF" w:themeColor="background1"/>
              </w:rPr>
              <w:t>Channel</w:t>
            </w:r>
          </w:p>
        </w:tc>
        <w:tc>
          <w:tcPr>
            <w:tcW w:w="4232" w:type="dxa"/>
            <w:shd w:val="clear" w:color="auto" w:fill="404040" w:themeFill="text1" w:themeFillTint="BF"/>
          </w:tcPr>
          <w:p w14:paraId="225AD4A9" w14:textId="44B83BFE" w:rsidR="006F502C" w:rsidRPr="006F502C" w:rsidRDefault="006F502C">
            <w:pPr>
              <w:rPr>
                <w:rFonts w:ascii="Nunito Sans" w:hAnsi="Nunito Sans"/>
                <w:b/>
                <w:bCs/>
                <w:color w:val="FFFFFF" w:themeColor="background1"/>
              </w:rPr>
            </w:pPr>
            <w:r w:rsidRPr="006F502C">
              <w:rPr>
                <w:rFonts w:ascii="Nunito Sans" w:hAnsi="Nunito Sans"/>
                <w:b/>
                <w:bCs/>
                <w:color w:val="FFFFFF" w:themeColor="background1"/>
              </w:rPr>
              <w:t>Message</w:t>
            </w:r>
          </w:p>
        </w:tc>
        <w:tc>
          <w:tcPr>
            <w:tcW w:w="3666" w:type="dxa"/>
            <w:shd w:val="clear" w:color="auto" w:fill="404040" w:themeFill="text1" w:themeFillTint="BF"/>
          </w:tcPr>
          <w:p w14:paraId="119D0F72" w14:textId="21C7E675" w:rsidR="006F502C" w:rsidRPr="006F502C" w:rsidRDefault="006F502C">
            <w:pPr>
              <w:rPr>
                <w:rFonts w:ascii="Nunito Sans" w:hAnsi="Nunito Sans"/>
                <w:b/>
                <w:bCs/>
                <w:color w:val="FFFFFF" w:themeColor="background1"/>
              </w:rPr>
            </w:pPr>
            <w:r w:rsidRPr="006F502C">
              <w:rPr>
                <w:rFonts w:ascii="Nunito Sans" w:hAnsi="Nunito Sans"/>
                <w:b/>
                <w:bCs/>
                <w:color w:val="FFFFFF" w:themeColor="background1"/>
              </w:rPr>
              <w:t>Image</w:t>
            </w:r>
          </w:p>
        </w:tc>
      </w:tr>
      <w:tr w:rsidR="001A2EA8" w14:paraId="42AABABF" w14:textId="77777777" w:rsidTr="001A2EA8">
        <w:tc>
          <w:tcPr>
            <w:tcW w:w="1118" w:type="dxa"/>
          </w:tcPr>
          <w:p w14:paraId="5950F44B" w14:textId="3BFAF0FD" w:rsidR="006F502C" w:rsidRPr="005C7893" w:rsidRDefault="006F502C">
            <w:pPr>
              <w:rPr>
                <w:rFonts w:ascii="Nunito Sans" w:hAnsi="Nunito Sans"/>
                <w:sz w:val="20"/>
                <w:szCs w:val="20"/>
              </w:rPr>
            </w:pPr>
            <w:r w:rsidRPr="005C7893">
              <w:rPr>
                <w:rFonts w:ascii="Nunito Sans" w:hAnsi="Nunito Sans"/>
                <w:sz w:val="20"/>
                <w:szCs w:val="20"/>
              </w:rPr>
              <w:t>Twitter</w:t>
            </w:r>
          </w:p>
        </w:tc>
        <w:tc>
          <w:tcPr>
            <w:tcW w:w="4232" w:type="dxa"/>
          </w:tcPr>
          <w:p w14:paraId="0266CD26" w14:textId="540C032A" w:rsidR="00800851" w:rsidRPr="00725CC2" w:rsidRDefault="00800851" w:rsidP="00800851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👋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 xml:space="preserve">Come and meet the Living Well team! </w:t>
            </w:r>
          </w:p>
          <w:p w14:paraId="165B247A" w14:textId="441F5E05" w:rsidR="00800851" w:rsidRPr="00725CC2" w:rsidRDefault="00800851" w:rsidP="00800851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Fonts w:ascii="Nunito Sans" w:hAnsi="Nunito Sans"/>
                <w:sz w:val="20"/>
                <w:szCs w:val="20"/>
              </w:rPr>
              <w:t>We’re offering FREE health checks to celebrate #SelfCareWeek @AiredaleSC</w:t>
            </w:r>
          </w:p>
          <w:p w14:paraId="4C86B992" w14:textId="1150BA21" w:rsidR="00800851" w:rsidRPr="00725CC2" w:rsidRDefault="00800851" w:rsidP="00800851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📌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Tues 14 Nov from 11-3pm.</w:t>
            </w:r>
          </w:p>
          <w:p w14:paraId="11B8C654" w14:textId="24CA733C" w:rsidR="006F502C" w:rsidRPr="000D00AD" w:rsidRDefault="00800851" w:rsidP="006F502C">
            <w:pPr>
              <w:rPr>
                <w:rFonts w:ascii="Nunito Sans" w:hAnsi="Nunito Sans"/>
              </w:rPr>
            </w:pPr>
            <w:r w:rsidRPr="00725CC2">
              <w:rPr>
                <w:rFonts w:ascii="Nunito Sans" w:hAnsi="Nunito Sans"/>
                <w:sz w:val="20"/>
                <w:szCs w:val="20"/>
              </w:rPr>
              <w:t xml:space="preserve">General Health/Physical Activity Referral/Help to Stop Smoking/Blood Pressure Checks/Managing Your Weight &amp; more! </w:t>
            </w:r>
            <w:hyperlink r:id="rId7" w:history="1">
              <w:r w:rsidRPr="00725CC2">
                <w:rPr>
                  <w:rStyle w:val="Hyperlink"/>
                  <w:rFonts w:ascii="Nunito Sans" w:hAnsi="Nunito Sans"/>
                  <w:sz w:val="20"/>
                  <w:szCs w:val="20"/>
                </w:rPr>
                <w:t>www.mylivingwell.co.uk</w:t>
              </w:r>
            </w:hyperlink>
          </w:p>
        </w:tc>
        <w:tc>
          <w:tcPr>
            <w:tcW w:w="3666" w:type="dxa"/>
          </w:tcPr>
          <w:p w14:paraId="789D3943" w14:textId="71EFD27C" w:rsidR="006F502C" w:rsidRDefault="006F502C"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186ADF7A" wp14:editId="73869058">
                  <wp:simplePos x="0" y="0"/>
                  <wp:positionH relativeFrom="column">
                    <wp:posOffset>33244</wp:posOffset>
                  </wp:positionH>
                  <wp:positionV relativeFrom="paragraph">
                    <wp:posOffset>46176</wp:posOffset>
                  </wp:positionV>
                  <wp:extent cx="2163650" cy="1216995"/>
                  <wp:effectExtent l="0" t="0" r="8255" b="2540"/>
                  <wp:wrapNone/>
                  <wp:docPr id="962052169" name="Picture 3" descr="A pink and white card with text and imag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2052169" name="Picture 3" descr="A pink and white card with text and images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7562" cy="12191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A2EA8" w14:paraId="5AC214C4" w14:textId="77777777" w:rsidTr="001A2EA8">
        <w:tc>
          <w:tcPr>
            <w:tcW w:w="1118" w:type="dxa"/>
          </w:tcPr>
          <w:p w14:paraId="2ACB1185" w14:textId="07C58885" w:rsidR="006F502C" w:rsidRPr="005C7893" w:rsidRDefault="006F502C">
            <w:pPr>
              <w:rPr>
                <w:rFonts w:ascii="Nunito Sans" w:hAnsi="Nunito Sans"/>
                <w:sz w:val="20"/>
                <w:szCs w:val="20"/>
              </w:rPr>
            </w:pPr>
            <w:r w:rsidRPr="005C7893">
              <w:rPr>
                <w:rFonts w:ascii="Nunito Sans" w:hAnsi="Nunito Sans"/>
                <w:sz w:val="20"/>
                <w:szCs w:val="20"/>
              </w:rPr>
              <w:t>Facebook</w:t>
            </w:r>
          </w:p>
        </w:tc>
        <w:tc>
          <w:tcPr>
            <w:tcW w:w="4232" w:type="dxa"/>
          </w:tcPr>
          <w:p w14:paraId="1F252AA4" w14:textId="07CF4D86" w:rsidR="00800851" w:rsidRPr="00725CC2" w:rsidRDefault="00800851" w:rsidP="00800851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👋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 xml:space="preserve">Come and meet the Living Well team! </w:t>
            </w:r>
          </w:p>
          <w:p w14:paraId="5F29ECF9" w14:textId="219AD840" w:rsidR="00800851" w:rsidRPr="00725CC2" w:rsidRDefault="00800851" w:rsidP="00800851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Fonts w:ascii="Nunito Sans" w:hAnsi="Nunito Sans"/>
                <w:sz w:val="20"/>
                <w:szCs w:val="20"/>
              </w:rPr>
              <w:t>We’re offering FREE health checks to celebrate #SelfCareWeek @AiredaleShoppingCentre</w:t>
            </w:r>
          </w:p>
          <w:p w14:paraId="5890608A" w14:textId="1B622476" w:rsidR="00800851" w:rsidRPr="00725CC2" w:rsidRDefault="00800851" w:rsidP="00800851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📌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Tues 14 Nov from 11-3pm.</w:t>
            </w:r>
          </w:p>
          <w:p w14:paraId="1FFCA4F2" w14:textId="598B37BA" w:rsidR="00800851" w:rsidRPr="00725CC2" w:rsidRDefault="00800851" w:rsidP="00800851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🔹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General Health Advice</w:t>
            </w:r>
          </w:p>
          <w:p w14:paraId="16C9F939" w14:textId="4CE5BE13" w:rsidR="00800851" w:rsidRPr="00725CC2" w:rsidRDefault="00800851" w:rsidP="00800851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🔹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Physical Activity Referral</w:t>
            </w:r>
          </w:p>
          <w:p w14:paraId="7681AE2E" w14:textId="24B9C123" w:rsidR="00800851" w:rsidRPr="00725CC2" w:rsidRDefault="00800851" w:rsidP="00800851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🔹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Help to Stop Smoking</w:t>
            </w:r>
          </w:p>
          <w:p w14:paraId="23F9FB1D" w14:textId="05331437" w:rsidR="00800851" w:rsidRPr="00725CC2" w:rsidRDefault="00800851" w:rsidP="00800851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🔹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Blood Pressure Checks</w:t>
            </w:r>
          </w:p>
          <w:p w14:paraId="0A34148D" w14:textId="139B33D0" w:rsidR="00800851" w:rsidRPr="00725CC2" w:rsidRDefault="00800851" w:rsidP="00800851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🔹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Managing Your Weight &amp; more!</w:t>
            </w:r>
          </w:p>
          <w:p w14:paraId="4B6BF6E1" w14:textId="63B7FF4F" w:rsidR="006F502C" w:rsidRPr="00725CC2" w:rsidRDefault="00000000" w:rsidP="006F502C">
            <w:pPr>
              <w:rPr>
                <w:rFonts w:ascii="Nunito Sans" w:hAnsi="Nunito Sans"/>
                <w:sz w:val="20"/>
                <w:szCs w:val="20"/>
              </w:rPr>
            </w:pPr>
            <w:hyperlink r:id="rId9" w:history="1">
              <w:r w:rsidR="00800851" w:rsidRPr="00725CC2">
                <w:rPr>
                  <w:rStyle w:val="Hyperlink"/>
                  <w:rFonts w:ascii="Nunito Sans" w:hAnsi="Nunito Sans"/>
                  <w:sz w:val="20"/>
                  <w:szCs w:val="20"/>
                </w:rPr>
                <w:t>www.mylivingwell.co.uk</w:t>
              </w:r>
            </w:hyperlink>
          </w:p>
        </w:tc>
        <w:tc>
          <w:tcPr>
            <w:tcW w:w="3666" w:type="dxa"/>
          </w:tcPr>
          <w:p w14:paraId="07EAEE3B" w14:textId="34D32946" w:rsidR="006F502C" w:rsidRDefault="006F502C"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23E3300F" wp14:editId="6968C626">
                  <wp:simplePos x="0" y="0"/>
                  <wp:positionH relativeFrom="column">
                    <wp:posOffset>49620</wp:posOffset>
                  </wp:positionH>
                  <wp:positionV relativeFrom="paragraph">
                    <wp:posOffset>61407</wp:posOffset>
                  </wp:positionV>
                  <wp:extent cx="2089374" cy="1751527"/>
                  <wp:effectExtent l="0" t="0" r="6350" b="1270"/>
                  <wp:wrapNone/>
                  <wp:docPr id="7955767" name="Picture 4" descr="A poster for a health che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55767" name="Picture 4" descr="A poster for a health check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9374" cy="1751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A2EA8" w14:paraId="77E8C30E" w14:textId="77777777" w:rsidTr="001A2EA8">
        <w:tc>
          <w:tcPr>
            <w:tcW w:w="1118" w:type="dxa"/>
          </w:tcPr>
          <w:p w14:paraId="41DE7D19" w14:textId="5567B0BC" w:rsidR="00E67734" w:rsidRPr="005C7893" w:rsidRDefault="00E67734">
            <w:pPr>
              <w:rPr>
                <w:rFonts w:ascii="Nunito Sans" w:hAnsi="Nunito Sans"/>
                <w:sz w:val="20"/>
                <w:szCs w:val="20"/>
              </w:rPr>
            </w:pPr>
            <w:r w:rsidRPr="005C7893">
              <w:rPr>
                <w:rFonts w:ascii="Nunito Sans" w:hAnsi="Nunito Sans"/>
                <w:sz w:val="20"/>
                <w:szCs w:val="20"/>
              </w:rPr>
              <w:t>Insta</w:t>
            </w:r>
          </w:p>
        </w:tc>
        <w:tc>
          <w:tcPr>
            <w:tcW w:w="4232" w:type="dxa"/>
          </w:tcPr>
          <w:p w14:paraId="23C4A60E" w14:textId="77777777" w:rsidR="00E67734" w:rsidRPr="00725CC2" w:rsidRDefault="00E67734" w:rsidP="00E67734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👋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 xml:space="preserve">Come and meet the Living Well team! </w:t>
            </w:r>
          </w:p>
          <w:p w14:paraId="4A233BE8" w14:textId="77777777" w:rsidR="00E67734" w:rsidRPr="00725CC2" w:rsidRDefault="00E67734" w:rsidP="00E67734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Fonts w:ascii="Nunito Sans" w:hAnsi="Nunito Sans"/>
                <w:sz w:val="20"/>
                <w:szCs w:val="20"/>
              </w:rPr>
              <w:t>We’re offering FREE health checks to celebrate #SelfCareWeek @AiredaleShoppingCentre</w:t>
            </w:r>
          </w:p>
          <w:p w14:paraId="44BDFE6F" w14:textId="77777777" w:rsidR="00E67734" w:rsidRPr="00725CC2" w:rsidRDefault="00E67734" w:rsidP="00E67734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📌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Tues 14 Nov from 11-3pm.</w:t>
            </w:r>
          </w:p>
          <w:p w14:paraId="47D6C948" w14:textId="77777777" w:rsidR="00E67734" w:rsidRPr="00725CC2" w:rsidRDefault="00E67734" w:rsidP="00E67734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🔹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General Health Advice</w:t>
            </w:r>
          </w:p>
          <w:p w14:paraId="15F4AAA6" w14:textId="77777777" w:rsidR="00E67734" w:rsidRPr="00725CC2" w:rsidRDefault="00E67734" w:rsidP="00E67734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🔹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Physical Activity Referral</w:t>
            </w:r>
          </w:p>
          <w:p w14:paraId="66434D76" w14:textId="77777777" w:rsidR="00E67734" w:rsidRPr="00725CC2" w:rsidRDefault="00E67734" w:rsidP="00E67734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🔹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Help to Stop Smoking</w:t>
            </w:r>
          </w:p>
          <w:p w14:paraId="3EFF99AF" w14:textId="77777777" w:rsidR="00E67734" w:rsidRPr="00725CC2" w:rsidRDefault="00E67734" w:rsidP="00E67734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🔹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Blood Pressure Checks</w:t>
            </w:r>
          </w:p>
          <w:p w14:paraId="6EB7A50A" w14:textId="77777777" w:rsidR="00E67734" w:rsidRPr="00725CC2" w:rsidRDefault="00E67734" w:rsidP="00E67734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🔹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Managing Your Weight &amp; more!</w:t>
            </w:r>
          </w:p>
          <w:p w14:paraId="30B05294" w14:textId="77777777" w:rsidR="00E67734" w:rsidRPr="00725CC2" w:rsidRDefault="00000000" w:rsidP="00E67734">
            <w:pPr>
              <w:rPr>
                <w:rFonts w:ascii="Nunito Sans" w:hAnsi="Nunito Sans"/>
                <w:sz w:val="20"/>
                <w:szCs w:val="20"/>
              </w:rPr>
            </w:pPr>
            <w:hyperlink r:id="rId11" w:history="1">
              <w:r w:rsidR="00E67734" w:rsidRPr="00725CC2">
                <w:rPr>
                  <w:rStyle w:val="Hyperlink"/>
                  <w:rFonts w:ascii="Nunito Sans" w:hAnsi="Nunito Sans"/>
                  <w:sz w:val="20"/>
                  <w:szCs w:val="20"/>
                </w:rPr>
                <w:t>www.mylivingwell.co.uk</w:t>
              </w:r>
            </w:hyperlink>
          </w:p>
          <w:p w14:paraId="0F71F869" w14:textId="37704C51" w:rsidR="00725CC2" w:rsidRPr="00725CC2" w:rsidRDefault="00725CC2" w:rsidP="00E67734">
            <w:pPr>
              <w:rPr>
                <w:rStyle w:val="xexx8yu"/>
                <w:rFonts w:ascii="Segoe UI Emoji" w:hAnsi="Segoe UI Emoji" w:cs="Segoe UI Emoji"/>
                <w:sz w:val="16"/>
                <w:szCs w:val="16"/>
              </w:rPr>
            </w:pPr>
            <w:r w:rsidRPr="00725CC2">
              <w:rPr>
                <w:rFonts w:ascii="Nunito Sans" w:hAnsi="Nunito Sans"/>
                <w:sz w:val="16"/>
                <w:szCs w:val="16"/>
              </w:rPr>
              <w:t>#</w:t>
            </w:r>
            <w:r>
              <w:rPr>
                <w:rFonts w:ascii="Nunito Sans" w:hAnsi="Nunito Sans"/>
                <w:sz w:val="16"/>
                <w:szCs w:val="16"/>
              </w:rPr>
              <w:t>h</w:t>
            </w:r>
            <w:r w:rsidRPr="00725CC2">
              <w:rPr>
                <w:rFonts w:ascii="Nunito Sans" w:hAnsi="Nunito Sans"/>
                <w:sz w:val="16"/>
                <w:szCs w:val="16"/>
              </w:rPr>
              <w:t>ealth #</w:t>
            </w:r>
            <w:r>
              <w:rPr>
                <w:rFonts w:ascii="Nunito Sans" w:hAnsi="Nunito Sans"/>
                <w:sz w:val="16"/>
                <w:szCs w:val="16"/>
              </w:rPr>
              <w:t>k</w:t>
            </w:r>
            <w:r w:rsidRPr="00725CC2">
              <w:rPr>
                <w:rFonts w:ascii="Nunito Sans" w:hAnsi="Nunito Sans"/>
                <w:sz w:val="16"/>
                <w:szCs w:val="16"/>
              </w:rPr>
              <w:t>eighley #</w:t>
            </w:r>
            <w:r>
              <w:rPr>
                <w:rFonts w:ascii="Nunito Sans" w:hAnsi="Nunito Sans"/>
                <w:sz w:val="16"/>
                <w:szCs w:val="16"/>
              </w:rPr>
              <w:t>s</w:t>
            </w:r>
            <w:r w:rsidRPr="00725CC2">
              <w:rPr>
                <w:rFonts w:ascii="Nunito Sans" w:hAnsi="Nunito Sans"/>
                <w:sz w:val="16"/>
                <w:szCs w:val="16"/>
              </w:rPr>
              <w:t>elf</w:t>
            </w:r>
            <w:r>
              <w:rPr>
                <w:rFonts w:ascii="Nunito Sans" w:hAnsi="Nunito Sans"/>
                <w:sz w:val="16"/>
                <w:szCs w:val="16"/>
              </w:rPr>
              <w:t>c</w:t>
            </w:r>
            <w:r w:rsidRPr="00725CC2">
              <w:rPr>
                <w:rFonts w:ascii="Nunito Sans" w:hAnsi="Nunito Sans"/>
                <w:sz w:val="16"/>
                <w:szCs w:val="16"/>
              </w:rPr>
              <w:t>are #</w:t>
            </w:r>
            <w:r>
              <w:rPr>
                <w:rFonts w:ascii="Nunito Sans" w:hAnsi="Nunito Sans"/>
                <w:sz w:val="16"/>
                <w:szCs w:val="16"/>
              </w:rPr>
              <w:t>s</w:t>
            </w:r>
            <w:r w:rsidRPr="00725CC2">
              <w:rPr>
                <w:rFonts w:ascii="Nunito Sans" w:hAnsi="Nunito Sans"/>
                <w:sz w:val="16"/>
                <w:szCs w:val="16"/>
              </w:rPr>
              <w:t>top</w:t>
            </w:r>
            <w:r>
              <w:rPr>
                <w:rFonts w:ascii="Nunito Sans" w:hAnsi="Nunito Sans"/>
                <w:sz w:val="16"/>
                <w:szCs w:val="16"/>
              </w:rPr>
              <w:t>s</w:t>
            </w:r>
            <w:r w:rsidRPr="00725CC2">
              <w:rPr>
                <w:rFonts w:ascii="Nunito Sans" w:hAnsi="Nunito Sans"/>
                <w:sz w:val="16"/>
                <w:szCs w:val="16"/>
              </w:rPr>
              <w:t>moking #</w:t>
            </w:r>
            <w:r>
              <w:rPr>
                <w:rFonts w:ascii="Nunito Sans" w:hAnsi="Nunito Sans"/>
                <w:sz w:val="16"/>
                <w:szCs w:val="16"/>
              </w:rPr>
              <w:t>b</w:t>
            </w:r>
            <w:r w:rsidRPr="00725CC2">
              <w:rPr>
                <w:rFonts w:ascii="Nunito Sans" w:hAnsi="Nunito Sans"/>
                <w:sz w:val="16"/>
                <w:szCs w:val="16"/>
              </w:rPr>
              <w:t>lood</w:t>
            </w:r>
            <w:r>
              <w:rPr>
                <w:rFonts w:ascii="Nunito Sans" w:hAnsi="Nunito Sans"/>
                <w:sz w:val="16"/>
                <w:szCs w:val="16"/>
              </w:rPr>
              <w:t>p</w:t>
            </w:r>
            <w:r w:rsidRPr="00725CC2">
              <w:rPr>
                <w:rFonts w:ascii="Nunito Sans" w:hAnsi="Nunito Sans"/>
                <w:sz w:val="16"/>
                <w:szCs w:val="16"/>
              </w:rPr>
              <w:t>ressure</w:t>
            </w:r>
            <w:r>
              <w:rPr>
                <w:rFonts w:ascii="Nunito Sans" w:hAnsi="Nunito Sans"/>
                <w:sz w:val="16"/>
                <w:szCs w:val="16"/>
              </w:rPr>
              <w:t xml:space="preserve"> </w:t>
            </w:r>
            <w:r w:rsidRPr="00725CC2">
              <w:rPr>
                <w:rFonts w:ascii="Nunito Sans" w:hAnsi="Nunito Sans"/>
                <w:sz w:val="16"/>
                <w:szCs w:val="16"/>
              </w:rPr>
              <w:t>#healthylifestyle</w:t>
            </w:r>
            <w:r>
              <w:rPr>
                <w:rFonts w:ascii="Nunito Sans" w:hAnsi="Nunito Sans"/>
                <w:sz w:val="16"/>
                <w:szCs w:val="16"/>
              </w:rPr>
              <w:t xml:space="preserve"> </w:t>
            </w:r>
            <w:r w:rsidRPr="00725CC2">
              <w:rPr>
                <w:rFonts w:ascii="Nunito Sans" w:hAnsi="Nunito Sans"/>
                <w:sz w:val="16"/>
                <w:szCs w:val="16"/>
              </w:rPr>
              <w:t>#healthyliving</w:t>
            </w:r>
            <w:r>
              <w:rPr>
                <w:rFonts w:ascii="Nunito Sans" w:hAnsi="Nunito Sans"/>
                <w:sz w:val="16"/>
                <w:szCs w:val="16"/>
              </w:rPr>
              <w:t xml:space="preserve"> </w:t>
            </w:r>
          </w:p>
        </w:tc>
        <w:tc>
          <w:tcPr>
            <w:tcW w:w="3666" w:type="dxa"/>
          </w:tcPr>
          <w:p w14:paraId="22537CD5" w14:textId="2E4D1C6B" w:rsidR="00E67734" w:rsidRDefault="00E67734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5F480185" wp14:editId="3EE81B36">
                  <wp:simplePos x="0" y="0"/>
                  <wp:positionH relativeFrom="column">
                    <wp:posOffset>51346</wp:posOffset>
                  </wp:positionH>
                  <wp:positionV relativeFrom="paragraph">
                    <wp:posOffset>60334</wp:posOffset>
                  </wp:positionV>
                  <wp:extent cx="2075511" cy="2075511"/>
                  <wp:effectExtent l="0" t="0" r="1270" b="1270"/>
                  <wp:wrapNone/>
                  <wp:docPr id="2117376171" name="Picture 6" descr="A poster for a self care te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7376171" name="Picture 6" descr="A poster for a self care team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5511" cy="20755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A2EA8" w14:paraId="0D33BCB5" w14:textId="77777777" w:rsidTr="001A2EA8">
        <w:tc>
          <w:tcPr>
            <w:tcW w:w="1118" w:type="dxa"/>
          </w:tcPr>
          <w:p w14:paraId="62A37A0B" w14:textId="6242C84B" w:rsidR="00AC45E5" w:rsidRPr="001A2EA8" w:rsidRDefault="00AC45E5" w:rsidP="00AC45E5">
            <w:pPr>
              <w:rPr>
                <w:color w:val="4472C4" w:themeColor="accent1"/>
                <w:sz w:val="20"/>
                <w:szCs w:val="20"/>
              </w:rPr>
            </w:pPr>
            <w:r w:rsidRPr="001A2EA8">
              <w:rPr>
                <w:rFonts w:ascii="Nunito Sans" w:hAnsi="Nunito Sans"/>
                <w:color w:val="4472C4" w:themeColor="accent1"/>
                <w:sz w:val="20"/>
                <w:szCs w:val="20"/>
              </w:rPr>
              <w:t>ALT Text</w:t>
            </w:r>
          </w:p>
        </w:tc>
        <w:tc>
          <w:tcPr>
            <w:tcW w:w="7898" w:type="dxa"/>
            <w:gridSpan w:val="2"/>
          </w:tcPr>
          <w:p w14:paraId="42B74DE2" w14:textId="640FC7CE" w:rsidR="00AC45E5" w:rsidRPr="001A2EA8" w:rsidRDefault="00AC45E5" w:rsidP="00AC45E5">
            <w:pPr>
              <w:rPr>
                <w:color w:val="4472C4" w:themeColor="accent1"/>
                <w:sz w:val="20"/>
                <w:szCs w:val="20"/>
              </w:rPr>
            </w:pPr>
            <w:r w:rsidRPr="001A2EA8">
              <w:rPr>
                <w:rFonts w:ascii="Nunito Sans" w:hAnsi="Nunito Sans"/>
                <w:color w:val="4472C4" w:themeColor="accent1"/>
                <w:sz w:val="20"/>
                <w:szCs w:val="20"/>
              </w:rPr>
              <w:t>Come and meet the Living Well team! To celebrate Self Care Week 2023 we are offering FREE health checks: General health advice, physical activity advice, help to stop smoking, blood pressure checks, managing your weight. Airedale Shopping Centre Keighley</w:t>
            </w:r>
            <w:r w:rsidR="005F6703">
              <w:rPr>
                <w:rFonts w:ascii="Nunito Sans" w:hAnsi="Nunito Sans"/>
                <w:color w:val="4472C4" w:themeColor="accent1"/>
                <w:sz w:val="20"/>
                <w:szCs w:val="20"/>
              </w:rPr>
              <w:t>.</w:t>
            </w:r>
            <w:r w:rsidRPr="001A2EA8">
              <w:rPr>
                <w:rFonts w:ascii="Nunito Sans" w:hAnsi="Nunito Sans"/>
                <w:color w:val="4472C4" w:themeColor="accent1"/>
                <w:sz w:val="20"/>
                <w:szCs w:val="20"/>
              </w:rPr>
              <w:t xml:space="preserve"> Tuesday 14 November 11-3pm www.mylivingwell.co.uk</w:t>
            </w:r>
          </w:p>
        </w:tc>
      </w:tr>
      <w:tr w:rsidR="001A2EA8" w14:paraId="36DE7C05" w14:textId="77777777" w:rsidTr="001A2EA8">
        <w:tc>
          <w:tcPr>
            <w:tcW w:w="1118" w:type="dxa"/>
          </w:tcPr>
          <w:p w14:paraId="54EF5123" w14:textId="0C261F09" w:rsidR="00AC45E5" w:rsidRDefault="001A2EA8" w:rsidP="00AC45E5">
            <w:r>
              <w:lastRenderedPageBreak/>
              <w:t>Twitter</w:t>
            </w:r>
          </w:p>
        </w:tc>
        <w:tc>
          <w:tcPr>
            <w:tcW w:w="4232" w:type="dxa"/>
          </w:tcPr>
          <w:p w14:paraId="7A375E4E" w14:textId="77777777" w:rsidR="001A2EA8" w:rsidRPr="00725CC2" w:rsidRDefault="001A2EA8" w:rsidP="001A2EA8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👋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 xml:space="preserve">Come and meet the Living Well team! </w:t>
            </w:r>
          </w:p>
          <w:p w14:paraId="3929D32B" w14:textId="05CFCCC6" w:rsidR="001A2EA8" w:rsidRPr="00725CC2" w:rsidRDefault="001A2EA8" w:rsidP="001A2EA8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Fonts w:ascii="Nunito Sans" w:hAnsi="Nunito Sans"/>
                <w:sz w:val="20"/>
                <w:szCs w:val="20"/>
              </w:rPr>
              <w:t xml:space="preserve">We’re offering FREE health checks to celebrate #SelfCareWeek </w:t>
            </w:r>
            <w:r w:rsidR="005F6703" w:rsidRPr="005F6703">
              <w:rPr>
                <w:rFonts w:ascii="Nunito Sans" w:hAnsi="Nunito Sans"/>
                <w:sz w:val="20"/>
                <w:szCs w:val="20"/>
              </w:rPr>
              <w:t>@TheBroadwayBrad</w:t>
            </w:r>
          </w:p>
          <w:p w14:paraId="1496E3C7" w14:textId="0F5E975C" w:rsidR="001A2EA8" w:rsidRPr="00725CC2" w:rsidRDefault="001A2EA8" w:rsidP="001A2EA8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📌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="002B51D3" w:rsidRPr="00725CC2">
              <w:rPr>
                <w:rFonts w:ascii="Nunito Sans" w:hAnsi="Nunito Sans"/>
                <w:sz w:val="20"/>
                <w:szCs w:val="20"/>
              </w:rPr>
              <w:t>T</w:t>
            </w:r>
            <w:r w:rsidR="002B51D3">
              <w:rPr>
                <w:rFonts w:ascii="Nunito Sans" w:hAnsi="Nunito Sans"/>
                <w:sz w:val="20"/>
                <w:szCs w:val="20"/>
              </w:rPr>
              <w:t>hurs</w:t>
            </w:r>
            <w:r w:rsidR="002B51D3" w:rsidRPr="00725CC2">
              <w:rPr>
                <w:rFonts w:ascii="Nunito Sans" w:hAnsi="Nunito Sans"/>
                <w:sz w:val="20"/>
                <w:szCs w:val="20"/>
              </w:rPr>
              <w:t xml:space="preserve"> 1</w:t>
            </w:r>
            <w:r w:rsidR="002B51D3">
              <w:rPr>
                <w:rFonts w:ascii="Nunito Sans" w:hAnsi="Nunito Sans"/>
                <w:sz w:val="20"/>
                <w:szCs w:val="20"/>
              </w:rPr>
              <w:t>6</w:t>
            </w:r>
            <w:r w:rsidR="002B51D3" w:rsidRPr="00725CC2">
              <w:rPr>
                <w:rFonts w:ascii="Nunito Sans" w:hAnsi="Nunito Sans"/>
                <w:sz w:val="20"/>
                <w:szCs w:val="20"/>
              </w:rPr>
              <w:t xml:space="preserve"> Nov from 11-3pm.</w:t>
            </w:r>
          </w:p>
          <w:p w14:paraId="7C0887F3" w14:textId="7D41E58A" w:rsidR="001A2EA8" w:rsidRPr="005F6703" w:rsidRDefault="001A2EA8" w:rsidP="001A2EA8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Fonts w:ascii="Nunito Sans" w:hAnsi="Nunito Sans"/>
                <w:sz w:val="20"/>
                <w:szCs w:val="20"/>
              </w:rPr>
              <w:t xml:space="preserve">General Health/Physical Activity Referral/Help to Stop Smoking/Blood Pressure Checks/Managing Your Weight &amp; more! </w:t>
            </w:r>
            <w:hyperlink r:id="rId13" w:history="1">
              <w:r w:rsidRPr="00725CC2">
                <w:rPr>
                  <w:rStyle w:val="Hyperlink"/>
                  <w:rFonts w:ascii="Nunito Sans" w:hAnsi="Nunito Sans"/>
                  <w:sz w:val="20"/>
                  <w:szCs w:val="20"/>
                </w:rPr>
                <w:t>www.mylivingwell.co.uk</w:t>
              </w:r>
            </w:hyperlink>
          </w:p>
        </w:tc>
        <w:tc>
          <w:tcPr>
            <w:tcW w:w="3666" w:type="dxa"/>
          </w:tcPr>
          <w:p w14:paraId="6E54661E" w14:textId="2E824708" w:rsidR="00AC45E5" w:rsidRDefault="001A2EA8" w:rsidP="00AC45E5">
            <w:r>
              <w:rPr>
                <w:noProof/>
              </w:rPr>
              <w:drawing>
                <wp:inline distT="0" distB="0" distL="0" distR="0" wp14:anchorId="56EBC3F7" wp14:editId="7CBECDBF">
                  <wp:extent cx="2186601" cy="1229933"/>
                  <wp:effectExtent l="0" t="0" r="4445" b="8890"/>
                  <wp:docPr id="161966484" name="Picture 7" descr="A poster for a health che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966484" name="Picture 7" descr="A poster for a health check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3767" cy="123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2EA8" w14:paraId="66CA2CD2" w14:textId="77777777" w:rsidTr="001A2EA8">
        <w:tc>
          <w:tcPr>
            <w:tcW w:w="1118" w:type="dxa"/>
          </w:tcPr>
          <w:p w14:paraId="5B3B3CF4" w14:textId="5BB34407" w:rsidR="001A2EA8" w:rsidRDefault="001A2EA8" w:rsidP="00AC45E5">
            <w:r>
              <w:t>Facebook</w:t>
            </w:r>
          </w:p>
        </w:tc>
        <w:tc>
          <w:tcPr>
            <w:tcW w:w="4232" w:type="dxa"/>
          </w:tcPr>
          <w:p w14:paraId="0745B0A4" w14:textId="77777777" w:rsidR="001A2EA8" w:rsidRPr="00725CC2" w:rsidRDefault="001A2EA8" w:rsidP="001A2EA8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👋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 xml:space="preserve">Come and meet the Living Well team! </w:t>
            </w:r>
          </w:p>
          <w:p w14:paraId="17962CDE" w14:textId="03B020DE" w:rsidR="001A2EA8" w:rsidRPr="00725CC2" w:rsidRDefault="001A2EA8" w:rsidP="001A2EA8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Fonts w:ascii="Nunito Sans" w:hAnsi="Nunito Sans"/>
                <w:sz w:val="20"/>
                <w:szCs w:val="20"/>
              </w:rPr>
              <w:t xml:space="preserve">We’re offering FREE health checks to celebrate #SelfCareWeek </w:t>
            </w:r>
            <w:r w:rsidR="005F6703">
              <w:t>@BroadwayShoppingCentre</w:t>
            </w:r>
          </w:p>
          <w:p w14:paraId="7743F758" w14:textId="65826406" w:rsidR="001A2EA8" w:rsidRPr="00725CC2" w:rsidRDefault="001A2EA8" w:rsidP="001A2EA8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📌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="002B51D3" w:rsidRPr="00725CC2">
              <w:rPr>
                <w:rFonts w:ascii="Nunito Sans" w:hAnsi="Nunito Sans"/>
                <w:sz w:val="20"/>
                <w:szCs w:val="20"/>
              </w:rPr>
              <w:t>T</w:t>
            </w:r>
            <w:r w:rsidR="002B51D3">
              <w:rPr>
                <w:rFonts w:ascii="Nunito Sans" w:hAnsi="Nunito Sans"/>
                <w:sz w:val="20"/>
                <w:szCs w:val="20"/>
              </w:rPr>
              <w:t>hurs</w:t>
            </w:r>
            <w:r w:rsidR="002B51D3" w:rsidRPr="00725CC2">
              <w:rPr>
                <w:rFonts w:ascii="Nunito Sans" w:hAnsi="Nunito Sans"/>
                <w:sz w:val="20"/>
                <w:szCs w:val="20"/>
              </w:rPr>
              <w:t xml:space="preserve"> 1</w:t>
            </w:r>
            <w:r w:rsidR="002B51D3">
              <w:rPr>
                <w:rFonts w:ascii="Nunito Sans" w:hAnsi="Nunito Sans"/>
                <w:sz w:val="20"/>
                <w:szCs w:val="20"/>
              </w:rPr>
              <w:t>6</w:t>
            </w:r>
            <w:r w:rsidR="002B51D3" w:rsidRPr="00725CC2">
              <w:rPr>
                <w:rFonts w:ascii="Nunito Sans" w:hAnsi="Nunito Sans"/>
                <w:sz w:val="20"/>
                <w:szCs w:val="20"/>
              </w:rPr>
              <w:t xml:space="preserve"> Nov from 11-3pm.</w:t>
            </w:r>
          </w:p>
          <w:p w14:paraId="0574DBBD" w14:textId="77777777" w:rsidR="001A2EA8" w:rsidRPr="00725CC2" w:rsidRDefault="001A2EA8" w:rsidP="001A2EA8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🔹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General Health Advice</w:t>
            </w:r>
          </w:p>
          <w:p w14:paraId="6F1EA35F" w14:textId="77777777" w:rsidR="001A2EA8" w:rsidRPr="00725CC2" w:rsidRDefault="001A2EA8" w:rsidP="001A2EA8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🔹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Physical Activity Referral</w:t>
            </w:r>
          </w:p>
          <w:p w14:paraId="056E58D2" w14:textId="77777777" w:rsidR="001A2EA8" w:rsidRPr="00725CC2" w:rsidRDefault="001A2EA8" w:rsidP="001A2EA8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🔹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Help to Stop Smoking</w:t>
            </w:r>
          </w:p>
          <w:p w14:paraId="75521394" w14:textId="77777777" w:rsidR="001A2EA8" w:rsidRPr="00725CC2" w:rsidRDefault="001A2EA8" w:rsidP="001A2EA8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🔹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Blood Pressure Checks</w:t>
            </w:r>
          </w:p>
          <w:p w14:paraId="68C603CF" w14:textId="77777777" w:rsidR="001A2EA8" w:rsidRPr="00725CC2" w:rsidRDefault="001A2EA8" w:rsidP="001A2EA8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🔹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Managing Your Weight &amp; more!</w:t>
            </w:r>
          </w:p>
          <w:p w14:paraId="0A9E5461" w14:textId="0F8CFD89" w:rsidR="001A2EA8" w:rsidRPr="00725CC2" w:rsidRDefault="00000000" w:rsidP="001A2EA8">
            <w:pPr>
              <w:rPr>
                <w:rStyle w:val="xexx8yu"/>
                <w:rFonts w:ascii="Segoe UI Emoji" w:hAnsi="Segoe UI Emoji" w:cs="Segoe UI Emoji"/>
                <w:sz w:val="20"/>
                <w:szCs w:val="20"/>
              </w:rPr>
            </w:pPr>
            <w:hyperlink r:id="rId15" w:history="1">
              <w:r w:rsidR="001A2EA8" w:rsidRPr="00725CC2">
                <w:rPr>
                  <w:rStyle w:val="Hyperlink"/>
                  <w:rFonts w:ascii="Nunito Sans" w:hAnsi="Nunito Sans"/>
                  <w:sz w:val="20"/>
                  <w:szCs w:val="20"/>
                </w:rPr>
                <w:t>www.mylivingwell.co.uk</w:t>
              </w:r>
            </w:hyperlink>
          </w:p>
        </w:tc>
        <w:tc>
          <w:tcPr>
            <w:tcW w:w="3666" w:type="dxa"/>
          </w:tcPr>
          <w:p w14:paraId="7717CAC0" w14:textId="53375789" w:rsidR="001A2EA8" w:rsidRDefault="001A2EA8" w:rsidP="00AC45E5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50332E12" wp14:editId="513F196A">
                  <wp:simplePos x="0" y="0"/>
                  <wp:positionH relativeFrom="column">
                    <wp:posOffset>142866</wp:posOffset>
                  </wp:positionH>
                  <wp:positionV relativeFrom="paragraph">
                    <wp:posOffset>122475</wp:posOffset>
                  </wp:positionV>
                  <wp:extent cx="1871363" cy="1568661"/>
                  <wp:effectExtent l="0" t="0" r="0" b="0"/>
                  <wp:wrapNone/>
                  <wp:docPr id="584025320" name="Picture 8" descr="A poster for a health che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025320" name="Picture 8" descr="A poster for a health check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1363" cy="15686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A2EA8" w14:paraId="4247988D" w14:textId="77777777" w:rsidTr="001A2EA8">
        <w:tc>
          <w:tcPr>
            <w:tcW w:w="1118" w:type="dxa"/>
          </w:tcPr>
          <w:p w14:paraId="61643B4F" w14:textId="0F372A04" w:rsidR="001A2EA8" w:rsidRDefault="001A2EA8" w:rsidP="00AC45E5">
            <w:r>
              <w:t>Insta</w:t>
            </w:r>
          </w:p>
        </w:tc>
        <w:tc>
          <w:tcPr>
            <w:tcW w:w="4232" w:type="dxa"/>
          </w:tcPr>
          <w:p w14:paraId="3B918DB4" w14:textId="77777777" w:rsidR="001A2EA8" w:rsidRPr="00725CC2" w:rsidRDefault="001A2EA8" w:rsidP="001A2EA8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👋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 xml:space="preserve">Come and meet the Living Well team! </w:t>
            </w:r>
          </w:p>
          <w:p w14:paraId="59F5F9DF" w14:textId="34CF4F6E" w:rsidR="001A2EA8" w:rsidRPr="00725CC2" w:rsidRDefault="001A2EA8" w:rsidP="001A2EA8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Fonts w:ascii="Nunito Sans" w:hAnsi="Nunito Sans"/>
                <w:sz w:val="20"/>
                <w:szCs w:val="20"/>
              </w:rPr>
              <w:t xml:space="preserve">We’re offering FREE health checks to celebrate #SelfCareWeek </w:t>
            </w:r>
            <w:r w:rsidR="005F6703">
              <w:t>@BroadwayShoppingCentre</w:t>
            </w:r>
          </w:p>
          <w:p w14:paraId="4C7FC4CA" w14:textId="262C22CF" w:rsidR="001A2EA8" w:rsidRPr="00725CC2" w:rsidRDefault="001A2EA8" w:rsidP="001A2EA8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📌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T</w:t>
            </w:r>
            <w:r w:rsidR="002B51D3">
              <w:rPr>
                <w:rFonts w:ascii="Nunito Sans" w:hAnsi="Nunito Sans"/>
                <w:sz w:val="20"/>
                <w:szCs w:val="20"/>
              </w:rPr>
              <w:t>hurs</w:t>
            </w:r>
            <w:r w:rsidRPr="00725CC2">
              <w:rPr>
                <w:rFonts w:ascii="Nunito Sans" w:hAnsi="Nunito Sans"/>
                <w:sz w:val="20"/>
                <w:szCs w:val="20"/>
              </w:rPr>
              <w:t xml:space="preserve"> 1</w:t>
            </w:r>
            <w:r w:rsidR="002B51D3">
              <w:rPr>
                <w:rFonts w:ascii="Nunito Sans" w:hAnsi="Nunito Sans"/>
                <w:sz w:val="20"/>
                <w:szCs w:val="20"/>
              </w:rPr>
              <w:t>6</w:t>
            </w:r>
            <w:r w:rsidRPr="00725CC2">
              <w:rPr>
                <w:rFonts w:ascii="Nunito Sans" w:hAnsi="Nunito Sans"/>
                <w:sz w:val="20"/>
                <w:szCs w:val="20"/>
              </w:rPr>
              <w:t xml:space="preserve"> Nov from 11-3pm.</w:t>
            </w:r>
          </w:p>
          <w:p w14:paraId="5CAD5EFC" w14:textId="77777777" w:rsidR="001A2EA8" w:rsidRPr="00725CC2" w:rsidRDefault="001A2EA8" w:rsidP="001A2EA8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🔹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General Health Advice</w:t>
            </w:r>
          </w:p>
          <w:p w14:paraId="0221CF14" w14:textId="77777777" w:rsidR="001A2EA8" w:rsidRPr="00725CC2" w:rsidRDefault="001A2EA8" w:rsidP="001A2EA8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🔹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Physical Activity Referral</w:t>
            </w:r>
          </w:p>
          <w:p w14:paraId="6611EA76" w14:textId="77777777" w:rsidR="001A2EA8" w:rsidRPr="00725CC2" w:rsidRDefault="001A2EA8" w:rsidP="001A2EA8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🔹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Help to Stop Smoking</w:t>
            </w:r>
          </w:p>
          <w:p w14:paraId="585C938D" w14:textId="77777777" w:rsidR="001A2EA8" w:rsidRPr="00725CC2" w:rsidRDefault="001A2EA8" w:rsidP="001A2EA8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🔹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Blood Pressure Checks</w:t>
            </w:r>
          </w:p>
          <w:p w14:paraId="72955B2A" w14:textId="77777777" w:rsidR="001A2EA8" w:rsidRPr="00725CC2" w:rsidRDefault="001A2EA8" w:rsidP="001A2EA8">
            <w:pPr>
              <w:rPr>
                <w:rFonts w:ascii="Nunito Sans" w:hAnsi="Nunito Sans"/>
                <w:sz w:val="20"/>
                <w:szCs w:val="20"/>
              </w:rPr>
            </w:pPr>
            <w:r w:rsidRPr="00725CC2">
              <w:rPr>
                <w:rStyle w:val="xexx8yu"/>
                <w:rFonts w:ascii="Segoe UI Emoji" w:hAnsi="Segoe UI Emoji" w:cs="Segoe UI Emoji"/>
                <w:sz w:val="20"/>
                <w:szCs w:val="20"/>
              </w:rPr>
              <w:t>🔹</w:t>
            </w:r>
            <w:r w:rsidRPr="00725CC2">
              <w:rPr>
                <w:rStyle w:val="xexx8yu"/>
                <w:rFonts w:ascii="Nunito Sans" w:hAnsi="Nunito Sans" w:cs="Segoe UI Emoji"/>
                <w:sz w:val="20"/>
                <w:szCs w:val="20"/>
              </w:rPr>
              <w:t xml:space="preserve"> </w:t>
            </w:r>
            <w:r w:rsidRPr="00725CC2">
              <w:rPr>
                <w:rFonts w:ascii="Nunito Sans" w:hAnsi="Nunito Sans"/>
                <w:sz w:val="20"/>
                <w:szCs w:val="20"/>
              </w:rPr>
              <w:t>Managing Your Weight &amp; more!</w:t>
            </w:r>
          </w:p>
          <w:p w14:paraId="66D75D61" w14:textId="77777777" w:rsidR="001A2EA8" w:rsidRPr="00725CC2" w:rsidRDefault="00000000" w:rsidP="001A2EA8">
            <w:pPr>
              <w:rPr>
                <w:rFonts w:ascii="Nunito Sans" w:hAnsi="Nunito Sans"/>
                <w:sz w:val="20"/>
                <w:szCs w:val="20"/>
              </w:rPr>
            </w:pPr>
            <w:hyperlink r:id="rId17" w:history="1">
              <w:r w:rsidR="001A2EA8" w:rsidRPr="00725CC2">
                <w:rPr>
                  <w:rStyle w:val="Hyperlink"/>
                  <w:rFonts w:ascii="Nunito Sans" w:hAnsi="Nunito Sans"/>
                  <w:sz w:val="20"/>
                  <w:szCs w:val="20"/>
                </w:rPr>
                <w:t>www.mylivingwell.co.uk</w:t>
              </w:r>
            </w:hyperlink>
          </w:p>
          <w:p w14:paraId="5D44369D" w14:textId="6F264DA5" w:rsidR="001A2EA8" w:rsidRPr="00725CC2" w:rsidRDefault="001A2EA8" w:rsidP="001A2EA8">
            <w:pPr>
              <w:rPr>
                <w:rStyle w:val="xexx8yu"/>
                <w:rFonts w:ascii="Segoe UI Emoji" w:hAnsi="Segoe UI Emoji" w:cs="Segoe UI Emoji"/>
                <w:sz w:val="20"/>
                <w:szCs w:val="20"/>
              </w:rPr>
            </w:pPr>
            <w:r w:rsidRPr="00725CC2">
              <w:rPr>
                <w:rFonts w:ascii="Nunito Sans" w:hAnsi="Nunito Sans"/>
                <w:sz w:val="16"/>
                <w:szCs w:val="16"/>
              </w:rPr>
              <w:t>#</w:t>
            </w:r>
            <w:r>
              <w:rPr>
                <w:rFonts w:ascii="Nunito Sans" w:hAnsi="Nunito Sans"/>
                <w:sz w:val="16"/>
                <w:szCs w:val="16"/>
              </w:rPr>
              <w:t>h</w:t>
            </w:r>
            <w:r w:rsidRPr="00725CC2">
              <w:rPr>
                <w:rFonts w:ascii="Nunito Sans" w:hAnsi="Nunito Sans"/>
                <w:sz w:val="16"/>
                <w:szCs w:val="16"/>
              </w:rPr>
              <w:t>ealth #</w:t>
            </w:r>
            <w:r>
              <w:rPr>
                <w:rFonts w:ascii="Nunito Sans" w:hAnsi="Nunito Sans"/>
                <w:sz w:val="16"/>
                <w:szCs w:val="16"/>
              </w:rPr>
              <w:t>k</w:t>
            </w:r>
            <w:r w:rsidRPr="00725CC2">
              <w:rPr>
                <w:rFonts w:ascii="Nunito Sans" w:hAnsi="Nunito Sans"/>
                <w:sz w:val="16"/>
                <w:szCs w:val="16"/>
              </w:rPr>
              <w:t>eighley #</w:t>
            </w:r>
            <w:r>
              <w:rPr>
                <w:rFonts w:ascii="Nunito Sans" w:hAnsi="Nunito Sans"/>
                <w:sz w:val="16"/>
                <w:szCs w:val="16"/>
              </w:rPr>
              <w:t>s</w:t>
            </w:r>
            <w:r w:rsidRPr="00725CC2">
              <w:rPr>
                <w:rFonts w:ascii="Nunito Sans" w:hAnsi="Nunito Sans"/>
                <w:sz w:val="16"/>
                <w:szCs w:val="16"/>
              </w:rPr>
              <w:t>elf</w:t>
            </w:r>
            <w:r>
              <w:rPr>
                <w:rFonts w:ascii="Nunito Sans" w:hAnsi="Nunito Sans"/>
                <w:sz w:val="16"/>
                <w:szCs w:val="16"/>
              </w:rPr>
              <w:t>c</w:t>
            </w:r>
            <w:r w:rsidRPr="00725CC2">
              <w:rPr>
                <w:rFonts w:ascii="Nunito Sans" w:hAnsi="Nunito Sans"/>
                <w:sz w:val="16"/>
                <w:szCs w:val="16"/>
              </w:rPr>
              <w:t>are #</w:t>
            </w:r>
            <w:r>
              <w:rPr>
                <w:rFonts w:ascii="Nunito Sans" w:hAnsi="Nunito Sans"/>
                <w:sz w:val="16"/>
                <w:szCs w:val="16"/>
              </w:rPr>
              <w:t>s</w:t>
            </w:r>
            <w:r w:rsidRPr="00725CC2">
              <w:rPr>
                <w:rFonts w:ascii="Nunito Sans" w:hAnsi="Nunito Sans"/>
                <w:sz w:val="16"/>
                <w:szCs w:val="16"/>
              </w:rPr>
              <w:t>top</w:t>
            </w:r>
            <w:r>
              <w:rPr>
                <w:rFonts w:ascii="Nunito Sans" w:hAnsi="Nunito Sans"/>
                <w:sz w:val="16"/>
                <w:szCs w:val="16"/>
              </w:rPr>
              <w:t>s</w:t>
            </w:r>
            <w:r w:rsidRPr="00725CC2">
              <w:rPr>
                <w:rFonts w:ascii="Nunito Sans" w:hAnsi="Nunito Sans"/>
                <w:sz w:val="16"/>
                <w:szCs w:val="16"/>
              </w:rPr>
              <w:t>moking #</w:t>
            </w:r>
            <w:r>
              <w:rPr>
                <w:rFonts w:ascii="Nunito Sans" w:hAnsi="Nunito Sans"/>
                <w:sz w:val="16"/>
                <w:szCs w:val="16"/>
              </w:rPr>
              <w:t>b</w:t>
            </w:r>
            <w:r w:rsidRPr="00725CC2">
              <w:rPr>
                <w:rFonts w:ascii="Nunito Sans" w:hAnsi="Nunito Sans"/>
                <w:sz w:val="16"/>
                <w:szCs w:val="16"/>
              </w:rPr>
              <w:t>lood</w:t>
            </w:r>
            <w:r>
              <w:rPr>
                <w:rFonts w:ascii="Nunito Sans" w:hAnsi="Nunito Sans"/>
                <w:sz w:val="16"/>
                <w:szCs w:val="16"/>
              </w:rPr>
              <w:t>p</w:t>
            </w:r>
            <w:r w:rsidRPr="00725CC2">
              <w:rPr>
                <w:rFonts w:ascii="Nunito Sans" w:hAnsi="Nunito Sans"/>
                <w:sz w:val="16"/>
                <w:szCs w:val="16"/>
              </w:rPr>
              <w:t>ressure</w:t>
            </w:r>
            <w:r>
              <w:rPr>
                <w:rFonts w:ascii="Nunito Sans" w:hAnsi="Nunito Sans"/>
                <w:sz w:val="16"/>
                <w:szCs w:val="16"/>
              </w:rPr>
              <w:t xml:space="preserve"> </w:t>
            </w:r>
            <w:r w:rsidRPr="00725CC2">
              <w:rPr>
                <w:rFonts w:ascii="Nunito Sans" w:hAnsi="Nunito Sans"/>
                <w:sz w:val="16"/>
                <w:szCs w:val="16"/>
              </w:rPr>
              <w:t>#healthylifestyle</w:t>
            </w:r>
            <w:r>
              <w:rPr>
                <w:rFonts w:ascii="Nunito Sans" w:hAnsi="Nunito Sans"/>
                <w:sz w:val="16"/>
                <w:szCs w:val="16"/>
              </w:rPr>
              <w:t xml:space="preserve"> </w:t>
            </w:r>
            <w:r w:rsidRPr="00725CC2">
              <w:rPr>
                <w:rFonts w:ascii="Nunito Sans" w:hAnsi="Nunito Sans"/>
                <w:sz w:val="16"/>
                <w:szCs w:val="16"/>
              </w:rPr>
              <w:t>#healthyliving</w:t>
            </w:r>
          </w:p>
        </w:tc>
        <w:tc>
          <w:tcPr>
            <w:tcW w:w="3666" w:type="dxa"/>
          </w:tcPr>
          <w:p w14:paraId="1CF01AFA" w14:textId="5346F3E2" w:rsidR="001A2EA8" w:rsidRDefault="001A2EA8" w:rsidP="00AC45E5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6407198A" wp14:editId="292A27A1">
                  <wp:simplePos x="0" y="0"/>
                  <wp:positionH relativeFrom="column">
                    <wp:posOffset>123619</wp:posOffset>
                  </wp:positionH>
                  <wp:positionV relativeFrom="paragraph">
                    <wp:posOffset>140398</wp:posOffset>
                  </wp:positionV>
                  <wp:extent cx="1925392" cy="1925392"/>
                  <wp:effectExtent l="0" t="0" r="0" b="0"/>
                  <wp:wrapNone/>
                  <wp:docPr id="1690925471" name="Picture 9" descr="A poster for a charity eve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0925471" name="Picture 9" descr="A poster for a charity event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5392" cy="1925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A2EA8" w14:paraId="4FF671CD" w14:textId="77777777" w:rsidTr="001A2EA8">
        <w:tc>
          <w:tcPr>
            <w:tcW w:w="1118" w:type="dxa"/>
          </w:tcPr>
          <w:p w14:paraId="69184994" w14:textId="631C1E7E" w:rsidR="001A2EA8" w:rsidRDefault="001A2EA8" w:rsidP="001A2EA8">
            <w:r w:rsidRPr="001A2EA8">
              <w:rPr>
                <w:rFonts w:ascii="Nunito Sans" w:hAnsi="Nunito Sans"/>
                <w:color w:val="4472C4" w:themeColor="accent1"/>
                <w:sz w:val="20"/>
                <w:szCs w:val="20"/>
              </w:rPr>
              <w:t>ALT Text</w:t>
            </w:r>
          </w:p>
        </w:tc>
        <w:tc>
          <w:tcPr>
            <w:tcW w:w="7898" w:type="dxa"/>
            <w:gridSpan w:val="2"/>
          </w:tcPr>
          <w:p w14:paraId="15B80722" w14:textId="447CA7E5" w:rsidR="001A2EA8" w:rsidRDefault="001A2EA8" w:rsidP="001A2EA8">
            <w:pPr>
              <w:rPr>
                <w:noProof/>
              </w:rPr>
            </w:pPr>
            <w:r w:rsidRPr="001A2EA8">
              <w:rPr>
                <w:rFonts w:ascii="Nunito Sans" w:hAnsi="Nunito Sans"/>
                <w:color w:val="4472C4" w:themeColor="accent1"/>
                <w:sz w:val="20"/>
                <w:szCs w:val="20"/>
              </w:rPr>
              <w:t xml:space="preserve">Come and meet the Living Well team! To celebrate Self Care Week 2023 we are offering FREE health checks: General health advice, physical activity advice, help to stop smoking, blood pressure checks, managing your weight. </w:t>
            </w:r>
            <w:r>
              <w:rPr>
                <w:rFonts w:ascii="Nunito Sans" w:hAnsi="Nunito Sans"/>
                <w:color w:val="4472C4" w:themeColor="accent1"/>
                <w:sz w:val="20"/>
                <w:szCs w:val="20"/>
              </w:rPr>
              <w:t>Br</w:t>
            </w:r>
            <w:r w:rsidR="00540FF7">
              <w:rPr>
                <w:rFonts w:ascii="Nunito Sans" w:hAnsi="Nunito Sans"/>
                <w:color w:val="4472C4" w:themeColor="accent1"/>
                <w:sz w:val="20"/>
                <w:szCs w:val="20"/>
              </w:rPr>
              <w:t>o</w:t>
            </w:r>
            <w:r>
              <w:rPr>
                <w:rFonts w:ascii="Nunito Sans" w:hAnsi="Nunito Sans"/>
                <w:color w:val="4472C4" w:themeColor="accent1"/>
                <w:sz w:val="20"/>
                <w:szCs w:val="20"/>
              </w:rPr>
              <w:t>adway</w:t>
            </w:r>
            <w:r w:rsidRPr="001A2EA8">
              <w:rPr>
                <w:rFonts w:ascii="Nunito Sans" w:hAnsi="Nunito Sans"/>
                <w:color w:val="4472C4" w:themeColor="accent1"/>
                <w:sz w:val="20"/>
                <w:szCs w:val="20"/>
              </w:rPr>
              <w:t xml:space="preserve"> Shopping Centre </w:t>
            </w:r>
            <w:r>
              <w:rPr>
                <w:rFonts w:ascii="Nunito Sans" w:hAnsi="Nunito Sans"/>
                <w:color w:val="4472C4" w:themeColor="accent1"/>
                <w:sz w:val="20"/>
                <w:szCs w:val="20"/>
              </w:rPr>
              <w:t>Bradford</w:t>
            </w:r>
            <w:r w:rsidR="005F6703">
              <w:rPr>
                <w:rFonts w:ascii="Nunito Sans" w:hAnsi="Nunito Sans"/>
                <w:color w:val="4472C4" w:themeColor="accent1"/>
                <w:sz w:val="20"/>
                <w:szCs w:val="20"/>
              </w:rPr>
              <w:t>.</w:t>
            </w:r>
            <w:r w:rsidRPr="001A2EA8">
              <w:rPr>
                <w:rFonts w:ascii="Nunito Sans" w:hAnsi="Nunito Sans"/>
                <w:color w:val="4472C4" w:themeColor="accent1"/>
                <w:sz w:val="20"/>
                <w:szCs w:val="20"/>
              </w:rPr>
              <w:t xml:space="preserve"> </w:t>
            </w:r>
            <w:r>
              <w:rPr>
                <w:rFonts w:ascii="Nunito Sans" w:hAnsi="Nunito Sans"/>
                <w:color w:val="4472C4" w:themeColor="accent1"/>
                <w:sz w:val="20"/>
                <w:szCs w:val="20"/>
              </w:rPr>
              <w:t>Thursday</w:t>
            </w:r>
            <w:r w:rsidRPr="001A2EA8">
              <w:rPr>
                <w:rFonts w:ascii="Nunito Sans" w:hAnsi="Nunito Sans"/>
                <w:color w:val="4472C4" w:themeColor="accent1"/>
                <w:sz w:val="20"/>
                <w:szCs w:val="20"/>
              </w:rPr>
              <w:t xml:space="preserve"> 1</w:t>
            </w:r>
            <w:r>
              <w:rPr>
                <w:rFonts w:ascii="Nunito Sans" w:hAnsi="Nunito Sans"/>
                <w:color w:val="4472C4" w:themeColor="accent1"/>
                <w:sz w:val="20"/>
                <w:szCs w:val="20"/>
              </w:rPr>
              <w:t>6</w:t>
            </w:r>
            <w:r w:rsidRPr="001A2EA8">
              <w:rPr>
                <w:rFonts w:ascii="Nunito Sans" w:hAnsi="Nunito Sans"/>
                <w:color w:val="4472C4" w:themeColor="accent1"/>
                <w:sz w:val="20"/>
                <w:szCs w:val="20"/>
              </w:rPr>
              <w:t xml:space="preserve"> November 11-3pm www.mylivingwell.co.uk</w:t>
            </w:r>
          </w:p>
        </w:tc>
      </w:tr>
    </w:tbl>
    <w:p w14:paraId="5CA195D4" w14:textId="4F26B675" w:rsidR="006F502C" w:rsidRDefault="006F502C"/>
    <w:sectPr w:rsidR="006F502C" w:rsidSect="00AC45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376E74"/>
    <w:multiLevelType w:val="hybridMultilevel"/>
    <w:tmpl w:val="3970E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93342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KwMDIxMjI3MzEzNbJQ0lEKTi0uzszPAykwrgUAoa6PGSwAAAA="/>
  </w:docVars>
  <w:rsids>
    <w:rsidRoot w:val="006F502C"/>
    <w:rsid w:val="000D00AD"/>
    <w:rsid w:val="001A2EA8"/>
    <w:rsid w:val="00222DE9"/>
    <w:rsid w:val="0029615B"/>
    <w:rsid w:val="002B51D3"/>
    <w:rsid w:val="003101B8"/>
    <w:rsid w:val="003A2B22"/>
    <w:rsid w:val="00540FF7"/>
    <w:rsid w:val="005C7893"/>
    <w:rsid w:val="005F6703"/>
    <w:rsid w:val="006F502C"/>
    <w:rsid w:val="00725CC2"/>
    <w:rsid w:val="00797E8E"/>
    <w:rsid w:val="00800851"/>
    <w:rsid w:val="008D260B"/>
    <w:rsid w:val="00950F61"/>
    <w:rsid w:val="009F20DE"/>
    <w:rsid w:val="00AC45E5"/>
    <w:rsid w:val="00B71715"/>
    <w:rsid w:val="00C37EF8"/>
    <w:rsid w:val="00DB1BCE"/>
    <w:rsid w:val="00DC3C07"/>
    <w:rsid w:val="00E6485A"/>
    <w:rsid w:val="00E67734"/>
    <w:rsid w:val="00EF2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4FDEF"/>
  <w15:chartTrackingRefBased/>
  <w15:docId w15:val="{DC936396-5BE4-42EC-9B01-055931901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50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F502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502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00851"/>
    <w:pPr>
      <w:ind w:left="720"/>
      <w:contextualSpacing/>
    </w:pPr>
  </w:style>
  <w:style w:type="character" w:customStyle="1" w:styleId="xexx8yu">
    <w:name w:val="xexx8yu"/>
    <w:basedOn w:val="DefaultParagraphFont"/>
    <w:rsid w:val="00800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4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752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08437636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://www.mylivingwell.co.uk" TargetMode="External"/><Relationship Id="rId18" Type="http://schemas.openxmlformats.org/officeDocument/2006/relationships/image" Target="media/image8.jpeg"/><Relationship Id="rId3" Type="http://schemas.openxmlformats.org/officeDocument/2006/relationships/settings" Target="settings.xml"/><Relationship Id="rId7" Type="http://schemas.openxmlformats.org/officeDocument/2006/relationships/hyperlink" Target="http://www.mylivingwell.co.uk" TargetMode="External"/><Relationship Id="rId12" Type="http://schemas.openxmlformats.org/officeDocument/2006/relationships/image" Target="media/image5.jpeg"/><Relationship Id="rId17" Type="http://schemas.openxmlformats.org/officeDocument/2006/relationships/hyperlink" Target="http://www.mylivingwell.co.uk" TargetMode="External"/><Relationship Id="rId2" Type="http://schemas.openxmlformats.org/officeDocument/2006/relationships/styles" Target="styles.xml"/><Relationship Id="rId16" Type="http://schemas.openxmlformats.org/officeDocument/2006/relationships/image" Target="media/image7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://www.mylivingwell.co.uk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://www.mylivingwell.co.uk" TargetMode="External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mylivingwell.co.uk" TargetMode="Externa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73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a Reynolds</dc:creator>
  <cp:keywords/>
  <dc:description/>
  <cp:lastModifiedBy>Sacha Reynolds</cp:lastModifiedBy>
  <cp:revision>8</cp:revision>
  <dcterms:created xsi:type="dcterms:W3CDTF">2023-10-27T13:01:00Z</dcterms:created>
  <dcterms:modified xsi:type="dcterms:W3CDTF">2023-11-06T14:19:00Z</dcterms:modified>
</cp:coreProperties>
</file>